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185062B6"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2B1363">
              <w:rPr>
                <w:noProof/>
                <w:webHidden/>
              </w:rPr>
              <w:t>2</w:t>
            </w:r>
            <w:r w:rsidR="00844FA8">
              <w:rPr>
                <w:noProof/>
                <w:webHidden/>
              </w:rPr>
              <w:fldChar w:fldCharType="end"/>
            </w:r>
          </w:hyperlink>
        </w:p>
        <w:p w14:paraId="5A79EAB1" w14:textId="521E6C57"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2B1363">
              <w:rPr>
                <w:noProof/>
                <w:webHidden/>
              </w:rPr>
              <w:t>3</w:t>
            </w:r>
            <w:r w:rsidR="00844FA8">
              <w:rPr>
                <w:noProof/>
                <w:webHidden/>
              </w:rPr>
              <w:fldChar w:fldCharType="end"/>
            </w:r>
          </w:hyperlink>
        </w:p>
        <w:p w14:paraId="122D7879" w14:textId="4E1B527E"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2B1363">
              <w:rPr>
                <w:noProof/>
                <w:webHidden/>
              </w:rPr>
              <w:t>4</w:t>
            </w:r>
            <w:r w:rsidR="00844FA8">
              <w:rPr>
                <w:noProof/>
                <w:webHidden/>
              </w:rPr>
              <w:fldChar w:fldCharType="end"/>
            </w:r>
          </w:hyperlink>
        </w:p>
        <w:p w14:paraId="75736A35" w14:textId="58426B84" w:rsidR="00844FA8" w:rsidRDefault="00761EF7">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2B1363">
              <w:rPr>
                <w:noProof/>
                <w:webHidden/>
              </w:rPr>
              <w:t>5</w:t>
            </w:r>
            <w:r w:rsidR="00844FA8">
              <w:rPr>
                <w:noProof/>
                <w:webHidden/>
              </w:rPr>
              <w:fldChar w:fldCharType="end"/>
            </w:r>
          </w:hyperlink>
        </w:p>
        <w:p w14:paraId="67BE728E" w14:textId="7AE51CD3" w:rsidR="00844FA8" w:rsidRDefault="00761EF7">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2B1363">
              <w:rPr>
                <w:noProof/>
                <w:webHidden/>
              </w:rPr>
              <w:t>5</w:t>
            </w:r>
            <w:r w:rsidR="00844FA8">
              <w:rPr>
                <w:noProof/>
                <w:webHidden/>
              </w:rPr>
              <w:fldChar w:fldCharType="end"/>
            </w:r>
          </w:hyperlink>
        </w:p>
        <w:p w14:paraId="103DA2CE" w14:textId="20ED4ABD" w:rsidR="00844FA8" w:rsidRDefault="00761EF7">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2B1363">
              <w:rPr>
                <w:noProof/>
                <w:webHidden/>
              </w:rPr>
              <w:t>6</w:t>
            </w:r>
            <w:r w:rsidR="00844FA8">
              <w:rPr>
                <w:noProof/>
                <w:webHidden/>
              </w:rPr>
              <w:fldChar w:fldCharType="end"/>
            </w:r>
          </w:hyperlink>
        </w:p>
        <w:p w14:paraId="279B7DEC" w14:textId="53B98B40" w:rsidR="00844FA8" w:rsidRDefault="00761EF7">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2B1363">
              <w:rPr>
                <w:noProof/>
                <w:webHidden/>
              </w:rPr>
              <w:t>7</w:t>
            </w:r>
            <w:r w:rsidR="00844FA8">
              <w:rPr>
                <w:noProof/>
                <w:webHidden/>
              </w:rPr>
              <w:fldChar w:fldCharType="end"/>
            </w:r>
          </w:hyperlink>
        </w:p>
        <w:p w14:paraId="133A8C59" w14:textId="3727730D" w:rsidR="00844FA8" w:rsidRDefault="00761EF7">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2B1363">
              <w:rPr>
                <w:noProof/>
                <w:webHidden/>
              </w:rPr>
              <w:t>8</w:t>
            </w:r>
            <w:r w:rsidR="00844FA8">
              <w:rPr>
                <w:noProof/>
                <w:webHidden/>
              </w:rPr>
              <w:fldChar w:fldCharType="end"/>
            </w:r>
          </w:hyperlink>
        </w:p>
        <w:p w14:paraId="4826DBFE" w14:textId="5A57C7C1" w:rsidR="00844FA8" w:rsidRDefault="00761EF7">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2B1363">
              <w:rPr>
                <w:noProof/>
                <w:webHidden/>
              </w:rPr>
              <w:t>9</w:t>
            </w:r>
            <w:r w:rsidR="00844FA8">
              <w:rPr>
                <w:noProof/>
                <w:webHidden/>
              </w:rPr>
              <w:fldChar w:fldCharType="end"/>
            </w:r>
          </w:hyperlink>
        </w:p>
        <w:p w14:paraId="15D278D1" w14:textId="63BFA34F" w:rsidR="00844FA8" w:rsidRDefault="00761EF7">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2B1363">
              <w:rPr>
                <w:noProof/>
                <w:webHidden/>
              </w:rPr>
              <w:t>9</w:t>
            </w:r>
            <w:r w:rsidR="00844FA8">
              <w:rPr>
                <w:noProof/>
                <w:webHidden/>
              </w:rPr>
              <w:fldChar w:fldCharType="end"/>
            </w:r>
          </w:hyperlink>
        </w:p>
        <w:p w14:paraId="46719FB9" w14:textId="0A1547A2" w:rsidR="00844FA8" w:rsidRDefault="00761EF7">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2B1363">
              <w:rPr>
                <w:noProof/>
                <w:webHidden/>
              </w:rPr>
              <w:t>9</w:t>
            </w:r>
            <w:r w:rsidR="00844FA8">
              <w:rPr>
                <w:noProof/>
                <w:webHidden/>
              </w:rPr>
              <w:fldChar w:fldCharType="end"/>
            </w:r>
          </w:hyperlink>
        </w:p>
        <w:p w14:paraId="10096615" w14:textId="0C70C874" w:rsidR="00844FA8" w:rsidRDefault="00761EF7">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2B1363">
              <w:rPr>
                <w:noProof/>
                <w:webHidden/>
              </w:rPr>
              <w:t>9</w:t>
            </w:r>
            <w:r w:rsidR="00844FA8">
              <w:rPr>
                <w:noProof/>
                <w:webHidden/>
              </w:rPr>
              <w:fldChar w:fldCharType="end"/>
            </w:r>
          </w:hyperlink>
        </w:p>
        <w:p w14:paraId="539E005B" w14:textId="2A76BE51" w:rsidR="00844FA8" w:rsidRDefault="00761EF7">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2B1363">
              <w:rPr>
                <w:noProof/>
                <w:webHidden/>
              </w:rPr>
              <w:t>10</w:t>
            </w:r>
            <w:r w:rsidR="00844FA8">
              <w:rPr>
                <w:noProof/>
                <w:webHidden/>
              </w:rPr>
              <w:fldChar w:fldCharType="end"/>
            </w:r>
          </w:hyperlink>
        </w:p>
        <w:p w14:paraId="6F807CE5" w14:textId="69267CCF" w:rsidR="00844FA8" w:rsidRDefault="00761EF7">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2B1363">
              <w:rPr>
                <w:noProof/>
                <w:webHidden/>
              </w:rPr>
              <w:t>10</w:t>
            </w:r>
            <w:r w:rsidR="00844FA8">
              <w:rPr>
                <w:noProof/>
                <w:webHidden/>
              </w:rPr>
              <w:fldChar w:fldCharType="end"/>
            </w:r>
          </w:hyperlink>
        </w:p>
        <w:p w14:paraId="2F44553A" w14:textId="7C48945E"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2B1363">
              <w:rPr>
                <w:noProof/>
                <w:webHidden/>
              </w:rPr>
              <w:t>12</w:t>
            </w:r>
            <w:r w:rsidR="00844FA8">
              <w:rPr>
                <w:noProof/>
                <w:webHidden/>
              </w:rPr>
              <w:fldChar w:fldCharType="end"/>
            </w:r>
          </w:hyperlink>
        </w:p>
        <w:p w14:paraId="6B866B9B" w14:textId="0E394EAC" w:rsidR="00844FA8" w:rsidRDefault="00761EF7">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2B1363">
              <w:rPr>
                <w:noProof/>
                <w:webHidden/>
              </w:rPr>
              <w:t>12</w:t>
            </w:r>
            <w:r w:rsidR="00844FA8">
              <w:rPr>
                <w:noProof/>
                <w:webHidden/>
              </w:rPr>
              <w:fldChar w:fldCharType="end"/>
            </w:r>
          </w:hyperlink>
        </w:p>
        <w:p w14:paraId="1EDB1BD6" w14:textId="59A1C2F1" w:rsidR="00844FA8" w:rsidRDefault="00761EF7">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2B1363">
              <w:rPr>
                <w:noProof/>
                <w:webHidden/>
              </w:rPr>
              <w:t>13</w:t>
            </w:r>
            <w:r w:rsidR="00844FA8">
              <w:rPr>
                <w:noProof/>
                <w:webHidden/>
              </w:rPr>
              <w:fldChar w:fldCharType="end"/>
            </w:r>
          </w:hyperlink>
        </w:p>
        <w:p w14:paraId="56C7A467" w14:textId="4F0C49FC" w:rsidR="00844FA8" w:rsidRDefault="00761EF7">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2B1363">
              <w:rPr>
                <w:noProof/>
                <w:webHidden/>
              </w:rPr>
              <w:t>17</w:t>
            </w:r>
            <w:r w:rsidR="00844FA8">
              <w:rPr>
                <w:noProof/>
                <w:webHidden/>
              </w:rPr>
              <w:fldChar w:fldCharType="end"/>
            </w:r>
          </w:hyperlink>
        </w:p>
        <w:p w14:paraId="43FADE15" w14:textId="1AEC4F68" w:rsidR="00844FA8" w:rsidRDefault="00761EF7">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2B1363">
              <w:rPr>
                <w:noProof/>
                <w:webHidden/>
              </w:rPr>
              <w:t>18</w:t>
            </w:r>
            <w:r w:rsidR="00844FA8">
              <w:rPr>
                <w:noProof/>
                <w:webHidden/>
              </w:rPr>
              <w:fldChar w:fldCharType="end"/>
            </w:r>
          </w:hyperlink>
        </w:p>
        <w:p w14:paraId="0A269D3B" w14:textId="31276C20" w:rsidR="00844FA8" w:rsidRDefault="00761EF7">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2B1363">
              <w:rPr>
                <w:noProof/>
                <w:webHidden/>
              </w:rPr>
              <w:t>19</w:t>
            </w:r>
            <w:r w:rsidR="00844FA8">
              <w:rPr>
                <w:noProof/>
                <w:webHidden/>
              </w:rPr>
              <w:fldChar w:fldCharType="end"/>
            </w:r>
          </w:hyperlink>
        </w:p>
        <w:p w14:paraId="066A8C7F" w14:textId="53EF3856" w:rsidR="00844FA8" w:rsidRDefault="00761EF7">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2B1363">
              <w:rPr>
                <w:noProof/>
                <w:webHidden/>
              </w:rPr>
              <w:t>20</w:t>
            </w:r>
            <w:r w:rsidR="00844FA8">
              <w:rPr>
                <w:noProof/>
                <w:webHidden/>
              </w:rPr>
              <w:fldChar w:fldCharType="end"/>
            </w:r>
          </w:hyperlink>
        </w:p>
        <w:p w14:paraId="409C901F" w14:textId="10691AE4" w:rsidR="00844FA8" w:rsidRDefault="00761EF7">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2B1363">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 xml:space="preserve">Provisional texts </w:t>
            </w:r>
            <w:r>
              <w:t xml:space="preserve">in red </w:t>
            </w:r>
            <w:r>
              <w:t>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roofErr w:type="gramStart"/>
            <w:r>
              <w:t>-“</w:t>
            </w:r>
            <w:proofErr w:type="gramEnd"/>
            <w:r>
              <w:t>.</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w:t>
            </w:r>
            <w:r w:rsidR="00653781" w:rsidRPr="00653781">
              <w:t xml:space="preserve">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w:t>
            </w:r>
            <w:r w:rsidRPr="00721BAE">
              <w:t xml:space="preserve"> sections</w:t>
            </w:r>
            <w:r w:rsidRPr="00721BAE">
              <w:t xml:space="preserve">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 xml:space="preserve">Country names are now </w:t>
            </w:r>
            <w:proofErr w:type="spellStart"/>
            <w:r>
              <w:t>shortNames</w:t>
            </w:r>
            <w:proofErr w:type="spellEnd"/>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proofErr w:type="spellStart"/>
            <w:r>
              <w:t>antiC</w:t>
            </w:r>
            <w:r w:rsidR="004947CF">
              <w:t>ache</w:t>
            </w:r>
            <w:proofErr w:type="spellEnd"/>
            <w:r w:rsidR="004947CF">
              <w:t xml:space="preserv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1" w:name="_Toc23780337"/>
      <w:r>
        <w:lastRenderedPageBreak/>
        <w:t>Metadata and permissions requirements</w:t>
      </w:r>
      <w:bookmarkEnd w:id="1"/>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DCD0A59" w14:textId="46B6C124" w:rsidR="00D607E3" w:rsidRPr="00666CE4" w:rsidRDefault="00D607E3" w:rsidP="00BE0E62">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AE474B8" w14:textId="0D70A8F8" w:rsidR="004039D6" w:rsidRPr="00817DE3"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295EABBC" w14:textId="74E5DF92" w:rsidR="004039D6" w:rsidRPr="002D5056"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4918BC6" w14:textId="6B734529" w:rsidR="004039D6" w:rsidRPr="00AD5452"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0EAC15EE" w14:textId="35CC7820" w:rsidR="004039D6" w:rsidRPr="005D634D"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3780338"/>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3" w:name="_Toc23780339"/>
      <w:r>
        <w:lastRenderedPageBreak/>
        <w:t>Configuration panel</w:t>
      </w:r>
      <w:bookmarkEnd w:id="3"/>
    </w:p>
    <w:p w14:paraId="38D9CF2F" w14:textId="2A7D67C9" w:rsidR="00D607E3" w:rsidRPr="00D607E3" w:rsidRDefault="00D607E3" w:rsidP="00E81AF5">
      <w:pPr>
        <w:jc w:val="both"/>
      </w:pPr>
      <w:r>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t>notas</w:t>
      </w:r>
      <w:proofErr w:type="spellEnd"/>
      <w:r>
        <w:t xml:space="preserve"> bene”; and Footnotes, to manage which footnotes will appear in the CP. </w:t>
      </w:r>
      <w:r>
        <w:br/>
      </w:r>
    </w:p>
    <w:p w14:paraId="23058896" w14:textId="400833A1" w:rsidR="00D607E3" w:rsidRDefault="00D607E3" w:rsidP="00844FA8">
      <w:pPr>
        <w:pStyle w:val="Heading2"/>
        <w:numPr>
          <w:ilvl w:val="2"/>
          <w:numId w:val="1"/>
        </w:numPr>
      </w:pPr>
      <w:bookmarkStart w:id="4" w:name="_Toc23780340"/>
      <w:r>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5" w:name="_Toc23780341"/>
      <w:r>
        <w:lastRenderedPageBreak/>
        <w:t>Charts</w:t>
      </w:r>
      <w:bookmarkEnd w:id="5"/>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6" w:name="_Toc23780342"/>
      <w:r>
        <w:lastRenderedPageBreak/>
        <w:t>Maps</w:t>
      </w:r>
      <w:bookmarkEnd w:id="6"/>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7" w:name="_Toc23780343"/>
      <w:r>
        <w:lastRenderedPageBreak/>
        <w:t>Footnotes</w:t>
      </w:r>
      <w:bookmarkEnd w:id="7"/>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8" w:name="_Toc23780344"/>
      <w:r w:rsidR="00D607E3">
        <w:t>Country profile</w:t>
      </w:r>
      <w:bookmarkEnd w:id="8"/>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9" w:name="_Toc23780345"/>
      <w:r>
        <w:t>Texts to update before printing</w:t>
      </w:r>
      <w:bookmarkEnd w:id="9"/>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 xml:space="preserve">Name of the division levels: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0" w:name="_Toc23780346"/>
      <w:r>
        <w:t>Edit elements in the CP</w:t>
      </w:r>
      <w:bookmarkEnd w:id="10"/>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1" w:name="_Toc23780347"/>
      <w:r>
        <w:t>Footnote elements in the CP</w:t>
      </w:r>
      <w:bookmarkEnd w:id="11"/>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2" w:name="_Toc23780348"/>
      <w:r>
        <w:t>Arrange maps and charts</w:t>
      </w:r>
      <w:bookmarkEnd w:id="12"/>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3" w:name="_Toc23780349"/>
      <w:r>
        <w:t>Printing the CP or saving it as PDF</w:t>
      </w:r>
      <w:bookmarkEnd w:id="13"/>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4" w:name="_Toc23780350"/>
      <w:r>
        <w:lastRenderedPageBreak/>
        <w:t>Source of information in country profile sections</w:t>
      </w:r>
      <w:bookmarkEnd w:id="14"/>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5" w:name="_Toc23780351"/>
      <w:r w:rsidR="0077516D">
        <w:t>Country general information section</w:t>
      </w:r>
      <w:bookmarkEnd w:id="15"/>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3014C5" w:rsidRPr="005A2CBA" w:rsidRDefault="003014C5"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3014C5" w:rsidRPr="005A2CBA" w:rsidRDefault="003014C5"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3014C5" w:rsidRPr="005A2CBA" w:rsidRDefault="003014C5"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3014C5" w:rsidRPr="005A2CBA" w:rsidRDefault="003014C5"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3014C5" w:rsidRPr="005A2CBA" w:rsidRDefault="003014C5"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3014C5" w:rsidRPr="005A2CBA" w:rsidRDefault="003014C5"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3014C5" w:rsidRPr="005A2CBA" w:rsidRDefault="003014C5"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3014C5" w:rsidRPr="005A2CBA" w:rsidRDefault="003014C5"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3014C5" w:rsidRPr="005A2CBA" w:rsidRDefault="003014C5"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3014C5" w:rsidRPr="005A2CBA" w:rsidRDefault="003014C5"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3014C5" w:rsidRPr="005A2CBA" w:rsidRDefault="003014C5"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3014C5" w:rsidRPr="005A2CBA" w:rsidRDefault="003014C5"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3014C5" w:rsidRPr="005A2CBA" w:rsidRDefault="003014C5"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3014C5" w:rsidRPr="005A2CBA" w:rsidRDefault="003014C5"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6"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3014C5" w:rsidRPr="00BE64DA" w:rsidRDefault="003014C5"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3014C5" w:rsidRPr="00BE64DA" w:rsidRDefault="003014C5"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3014C5" w:rsidRPr="00BE64DA" w:rsidRDefault="003014C5"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3014C5" w:rsidRPr="00BE64DA" w:rsidRDefault="003014C5"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3014C5" w:rsidRPr="00BE64DA" w:rsidRDefault="003014C5"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3014C5" w:rsidRPr="00BE64DA" w:rsidRDefault="003014C5"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3014C5" w:rsidRPr="00BE64DA" w:rsidRDefault="003014C5"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3014C5" w:rsidRPr="00BE64DA" w:rsidRDefault="003014C5"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3014C5" w:rsidRPr="00BE64DA" w:rsidRDefault="003014C5"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3014C5" w:rsidRPr="00BE64DA" w:rsidRDefault="003014C5"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3014C5" w:rsidRPr="00BE64DA" w:rsidRDefault="003014C5"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3014C5" w:rsidRPr="00BE64DA" w:rsidRDefault="003014C5"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3014C5" w:rsidRPr="00BE64DA" w:rsidRDefault="003014C5"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3014C5" w:rsidRPr="00BE64DA" w:rsidRDefault="003014C5"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3014C5" w:rsidRPr="00BE64DA" w:rsidRDefault="003014C5"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3014C5" w:rsidRPr="00BE64DA" w:rsidRDefault="003014C5"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3014C5" w:rsidRPr="00BE64DA" w:rsidRDefault="003014C5"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3014C5" w:rsidRPr="00BE64DA" w:rsidRDefault="003014C5"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3014C5" w:rsidRPr="00BE64DA" w:rsidRDefault="003014C5"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3014C5" w:rsidRPr="00BE64DA" w:rsidRDefault="003014C5"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3014C5" w:rsidRPr="00BE64DA" w:rsidRDefault="003014C5"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3014C5" w:rsidRPr="00BE64DA" w:rsidRDefault="003014C5"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3014C5" w:rsidRPr="00BE64DA" w:rsidRDefault="003014C5"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3014C5" w:rsidRPr="00BE64DA" w:rsidRDefault="003014C5" w:rsidP="00BE64DA">
                      <w:pPr>
                        <w:jc w:val="center"/>
                      </w:pPr>
                      <w:r w:rsidRPr="00BE64DA">
                        <w:t>C1</w:t>
                      </w:r>
                    </w:p>
                  </w:txbxContent>
                </v:textbox>
              </v:rect>
            </w:pict>
          </mc:Fallback>
        </mc:AlternateContent>
      </w:r>
      <w:r w:rsidR="0077516D" w:rsidRPr="00D15F43">
        <w:t>Epidemiology</w:t>
      </w:r>
      <w:r w:rsidR="0077516D">
        <w:t xml:space="preserve"> section</w:t>
      </w:r>
      <w:bookmarkStart w:id="17" w:name="_Toc22039815"/>
      <w:bookmarkEnd w:id="16"/>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7"/>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w:t>
            </w:r>
            <w:proofErr w:type="gramStart"/>
            <w:r w:rsidRPr="00133FE6">
              <w:rPr>
                <w:sz w:val="18"/>
                <w:szCs w:val="18"/>
              </w:rPr>
              <w:t>Non endemic</w:t>
            </w:r>
            <w:proofErr w:type="gramEnd"/>
            <w:r w:rsidRPr="00133FE6">
              <w:rPr>
                <w:sz w:val="18"/>
                <w:szCs w:val="18"/>
              </w:rPr>
              <w:t>”.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8" w:name="_Toc23780353"/>
      <w:r w:rsidR="00D15F43" w:rsidRPr="00D15F43">
        <w:t>Monthly distribution of new cases January-December</w:t>
      </w:r>
      <w:r w:rsidR="00D15F43">
        <w:t xml:space="preserve"> section</w:t>
      </w:r>
      <w:bookmarkEnd w:id="18"/>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3014C5" w:rsidRPr="00BE64DA" w:rsidRDefault="003014C5"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3014C5" w:rsidRPr="00BE64DA" w:rsidRDefault="003014C5"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3014C5" w:rsidRPr="00BE64DA" w:rsidRDefault="003014C5"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3014C5" w:rsidRPr="00BE64DA" w:rsidRDefault="003014C5"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3014C5" w:rsidRPr="00BE64DA" w:rsidRDefault="003014C5"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3014C5" w:rsidRPr="00BE64DA" w:rsidRDefault="003014C5"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3014C5" w:rsidRPr="00BE64DA" w:rsidRDefault="003014C5"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3014C5" w:rsidRPr="00BE64DA" w:rsidRDefault="003014C5"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3014C5" w:rsidRPr="00BE64DA" w:rsidRDefault="003014C5"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3014C5" w:rsidRPr="00BE64DA" w:rsidRDefault="003014C5"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3014C5" w:rsidRPr="00BE64DA" w:rsidRDefault="003014C5"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3014C5" w:rsidRPr="00BE64DA" w:rsidRDefault="003014C5"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3014C5" w:rsidRPr="00BE64DA" w:rsidRDefault="003014C5"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3014C5" w:rsidRPr="00BE64DA" w:rsidRDefault="003014C5"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3014C5" w:rsidRPr="00BE64DA" w:rsidRDefault="003014C5"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3014C5" w:rsidRPr="00BE64DA" w:rsidRDefault="003014C5"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3014C5" w:rsidRPr="00BE64DA" w:rsidRDefault="003014C5"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3014C5" w:rsidRPr="00BE64DA" w:rsidRDefault="003014C5"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19" w:name="_Toc23780354"/>
      <w:r w:rsidR="00EF13D4">
        <w:t>Maps section</w:t>
      </w:r>
      <w:bookmarkEnd w:id="19"/>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0" w:name="_Toc23780355"/>
      <w:r w:rsidR="00D15F43">
        <w:t>Control and surveillance section</w:t>
      </w:r>
      <w:bookmarkEnd w:id="20"/>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3014C5" w:rsidRPr="007475B6" w:rsidRDefault="003014C5"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3014C5" w:rsidRPr="007475B6" w:rsidRDefault="003014C5"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3014C5" w:rsidRPr="007475B6" w:rsidRDefault="003014C5"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3014C5" w:rsidRPr="007475B6" w:rsidRDefault="003014C5"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3014C5" w:rsidRPr="007475B6" w:rsidRDefault="003014C5"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3014C5" w:rsidRPr="007475B6" w:rsidRDefault="003014C5"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3014C5" w:rsidRPr="007475B6" w:rsidRDefault="003014C5"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3014C5" w:rsidRPr="007475B6" w:rsidRDefault="003014C5"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3014C5" w:rsidRPr="007475B6" w:rsidRDefault="003014C5"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3014C5" w:rsidRPr="007475B6" w:rsidRDefault="003014C5"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3014C5" w:rsidRPr="007475B6" w:rsidRDefault="003014C5"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3014C5" w:rsidRPr="007475B6" w:rsidRDefault="003014C5"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3014C5" w:rsidRPr="007475B6" w:rsidRDefault="003014C5"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3014C5" w:rsidRPr="007475B6" w:rsidRDefault="003014C5"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3014C5" w:rsidRPr="007475B6" w:rsidRDefault="003014C5"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3014C5" w:rsidRPr="007475B6" w:rsidRDefault="003014C5"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1" w:name="_Toc23780356"/>
      <w:r w:rsidR="00D15F43">
        <w:t>Diagnosis section</w:t>
      </w:r>
      <w:bookmarkEnd w:id="21"/>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3014C5" w:rsidRPr="007475B6" w:rsidRDefault="003014C5"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3014C5" w:rsidRPr="007475B6" w:rsidRDefault="003014C5"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3014C5" w:rsidRPr="007475B6" w:rsidRDefault="003014C5"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3014C5" w:rsidRPr="007475B6" w:rsidRDefault="003014C5"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3014C5" w:rsidRPr="007475B6" w:rsidRDefault="003014C5"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3014C5" w:rsidRPr="007475B6" w:rsidRDefault="003014C5"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3014C5" w:rsidRPr="007475B6" w:rsidRDefault="003014C5"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3014C5" w:rsidRPr="007475B6" w:rsidRDefault="003014C5"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3014C5" w:rsidRPr="007475B6" w:rsidRDefault="003014C5"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3014C5" w:rsidRPr="007475B6" w:rsidRDefault="003014C5"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3014C5" w:rsidRPr="007475B6" w:rsidRDefault="003014C5"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3014C5" w:rsidRPr="007475B6" w:rsidRDefault="003014C5"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3014C5" w:rsidRPr="007475B6" w:rsidRDefault="003014C5"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3014C5" w:rsidRPr="007475B6" w:rsidRDefault="003014C5"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3014C5" w:rsidRPr="007475B6" w:rsidRDefault="003014C5"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3014C5" w:rsidRPr="007475B6" w:rsidRDefault="003014C5"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bookmarkStart w:id="22" w:name="_GoBack"/>
    </w:p>
    <w:bookmarkEnd w:id="22"/>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753D3D">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87462A">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1F7EE1">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r w:rsidRPr="00A35046">
              <w:rPr>
                <w:color w:val="FF0000"/>
                <w:sz w:val="16"/>
                <w:szCs w:val="18"/>
              </w:rPr>
              <w:t>!</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positiveSlides_PROP</w:t>
            </w:r>
            <w:proofErr w:type="spellEnd"/>
            <w:r w:rsidRPr="003572C8">
              <w:rPr>
                <w:rFonts w:ascii="Courier New" w:hAnsi="Courier New" w:cs="Courier New"/>
                <w:color w:val="1A1AA6"/>
                <w:sz w:val="16"/>
                <w:szCs w:val="20"/>
              </w:rPr>
              <w:t xml:space="preserve"> </w:t>
            </w:r>
            <w:proofErr w:type="spellStart"/>
            <w:r w:rsidRPr="003572C8">
              <w:rPr>
                <w:rFonts w:ascii="Courier New" w:hAnsi="Courier New" w:cs="Courier New"/>
                <w:color w:val="1A1AA6"/>
                <w:sz w:val="16"/>
                <w:szCs w:val="20"/>
              </w:rPr>
              <w:t>IA_ZCL_positiveSlides_PROP</w:t>
            </w:r>
            <w:proofErr w:type="spellEnd"/>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3014C5" w:rsidRPr="005A2CBA" w:rsidRDefault="003014C5"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3014C5" w:rsidRPr="005A2CBA" w:rsidRDefault="003014C5"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3014C5" w:rsidRPr="005A2CBA" w:rsidRDefault="003014C5"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3014C5" w:rsidRPr="005A2CBA" w:rsidRDefault="003014C5"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3014C5" w:rsidRPr="005A2CBA" w:rsidRDefault="003014C5"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3014C5" w:rsidRPr="005A2CBA" w:rsidRDefault="003014C5"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3014C5" w:rsidRPr="005A2CBA" w:rsidRDefault="003014C5"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3014C5" w:rsidRPr="005A2CBA" w:rsidRDefault="003014C5"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3014C5" w:rsidRPr="005A2CBA" w:rsidRDefault="003014C5"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3014C5" w:rsidRPr="005A2CBA" w:rsidRDefault="003014C5"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3014C5" w:rsidRPr="005A2CBA" w:rsidRDefault="003014C5"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3014C5" w:rsidRPr="005A2CBA" w:rsidRDefault="003014C5"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43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43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43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proofErr w:type="spellStart"/>
            <w:r w:rsidRPr="00907871">
              <w:rPr>
                <w:rFonts w:cstheme="minorHAnsi"/>
                <w:sz w:val="16"/>
                <w:szCs w:val="16"/>
              </w:rPr>
              <w:t>VL_TREAT_completed</w:t>
            </w:r>
            <w:proofErr w:type="spellEnd"/>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078F52FD" w:rsidR="004403D1" w:rsidRPr="00907871" w:rsidRDefault="003572C8" w:rsidP="00907871">
            <w:pPr>
              <w:rPr>
                <w:rFonts w:cstheme="minorHAnsi"/>
                <w:sz w:val="14"/>
                <w:szCs w:val="16"/>
              </w:rPr>
            </w:pPr>
            <w:r>
              <w:rPr>
                <w:rFonts w:cstheme="minorHAnsi"/>
                <w:sz w:val="16"/>
                <w:szCs w:val="16"/>
              </w:rPr>
              <w:t>IA_VL_EPI_NEWUNSP_INT</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100" w:type="dxa"/>
            <w:gridSpan w:val="2"/>
          </w:tcPr>
          <w:p w14:paraId="05247495" w14:textId="77777777" w:rsidR="004403D1" w:rsidRDefault="004403D1" w:rsidP="00907871">
            <w:pPr>
              <w:jc w:val="both"/>
              <w:rPr>
                <w:sz w:val="18"/>
                <w:szCs w:val="18"/>
              </w:rPr>
            </w:pPr>
            <w:proofErr w:type="spellStart"/>
            <w:r w:rsidRPr="00907871">
              <w:rPr>
                <w:sz w:val="18"/>
                <w:szCs w:val="18"/>
              </w:rPr>
              <w:t>CL_TREAT_completed</w:t>
            </w:r>
            <w:proofErr w:type="spellEnd"/>
          </w:p>
          <w:p w14:paraId="629934AB" w14:textId="77777777" w:rsidR="004403D1" w:rsidRDefault="004403D1" w:rsidP="0084410A">
            <w:pPr>
              <w:rPr>
                <w:rFonts w:cstheme="minorHAnsi"/>
                <w:sz w:val="16"/>
                <w:szCs w:val="16"/>
              </w:rPr>
            </w:pPr>
            <w:r>
              <w:rPr>
                <w:rFonts w:cstheme="minorHAnsi"/>
                <w:sz w:val="16"/>
                <w:szCs w:val="16"/>
              </w:rPr>
              <w:t>/</w:t>
            </w:r>
          </w:p>
          <w:p w14:paraId="212D98D1" w14:textId="2B785971" w:rsidR="004403D1" w:rsidRPr="00907871" w:rsidRDefault="003572C8" w:rsidP="004403D1">
            <w:pPr>
              <w:rPr>
                <w:rFonts w:cstheme="minorHAnsi"/>
                <w:sz w:val="14"/>
                <w:szCs w:val="16"/>
              </w:rPr>
            </w:pPr>
            <w:r>
              <w:rPr>
                <w:rFonts w:cstheme="minorHAnsi"/>
                <w:sz w:val="16"/>
                <w:szCs w:val="16"/>
              </w:rPr>
              <w:t>IA_CL_EPI_NEWUNSP_INT</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proofErr w:type="spellStart"/>
            <w:r w:rsidRPr="004403D1">
              <w:rPr>
                <w:rFonts w:cstheme="minorHAnsi"/>
                <w:sz w:val="16"/>
                <w:szCs w:val="16"/>
              </w:rPr>
              <w:t>NTD_LSH_ACL_TREAT_completed_I</w:t>
            </w:r>
            <w:proofErr w:type="spellEnd"/>
          </w:p>
          <w:p w14:paraId="1EF59672" w14:textId="77777777" w:rsidR="004403D1" w:rsidRPr="004403D1" w:rsidRDefault="004403D1" w:rsidP="004403D1">
            <w:pPr>
              <w:rPr>
                <w:rFonts w:cstheme="minorHAnsi"/>
                <w:sz w:val="16"/>
                <w:szCs w:val="16"/>
              </w:rPr>
            </w:pPr>
            <w:proofErr w:type="spellStart"/>
            <w:r w:rsidRPr="004403D1">
              <w:rPr>
                <w:rFonts w:cstheme="minorHAnsi"/>
                <w:sz w:val="16"/>
                <w:szCs w:val="16"/>
              </w:rPr>
              <w:t>NTD_LSH_ZCL_TREAT_completed_I</w:t>
            </w:r>
            <w:proofErr w:type="spellEnd"/>
          </w:p>
          <w:p w14:paraId="6A276027" w14:textId="044963F6" w:rsidR="004403D1" w:rsidRDefault="004403D1" w:rsidP="004403D1">
            <w:pPr>
              <w:rPr>
                <w:rFonts w:cstheme="minorHAnsi"/>
                <w:sz w:val="16"/>
                <w:szCs w:val="16"/>
              </w:rPr>
            </w:pPr>
            <w:r>
              <w:rPr>
                <w:rFonts w:cstheme="minorHAnsi"/>
                <w:sz w:val="16"/>
                <w:szCs w:val="16"/>
              </w:rPr>
              <w:t>/</w:t>
            </w:r>
          </w:p>
          <w:p w14:paraId="03A0A126" w14:textId="42133BEA" w:rsidR="004403D1" w:rsidRPr="0084410A" w:rsidRDefault="003572C8" w:rsidP="004403D1">
            <w:pPr>
              <w:rPr>
                <w:rFonts w:cstheme="minorHAnsi"/>
                <w:sz w:val="16"/>
                <w:szCs w:val="16"/>
              </w:rPr>
            </w:pPr>
            <w:r>
              <w:rPr>
                <w:rFonts w:cstheme="minorHAnsi"/>
                <w:sz w:val="16"/>
                <w:szCs w:val="16"/>
              </w:rPr>
              <w:t>IA_ACL_EPI_NEWUNSP_INT</w:t>
            </w:r>
          </w:p>
          <w:p w14:paraId="5215EE68" w14:textId="53DA1160" w:rsidR="004403D1" w:rsidRPr="00907871" w:rsidRDefault="003572C8" w:rsidP="009D60FA">
            <w:pPr>
              <w:rPr>
                <w:sz w:val="14"/>
                <w:szCs w:val="16"/>
              </w:rPr>
            </w:pPr>
            <w:r>
              <w:rPr>
                <w:rFonts w:cstheme="minorHAnsi"/>
                <w:sz w:val="16"/>
                <w:szCs w:val="16"/>
              </w:rPr>
              <w:t>IA_ZCL_EPI_NEWUNSP_INT</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84410A">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34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84410A">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34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66F32" w14:textId="77777777" w:rsidR="0028275E" w:rsidRDefault="0028275E" w:rsidP="006C641B">
      <w:pPr>
        <w:spacing w:after="0" w:line="240" w:lineRule="auto"/>
      </w:pPr>
      <w:r>
        <w:separator/>
      </w:r>
    </w:p>
  </w:endnote>
  <w:endnote w:type="continuationSeparator" w:id="0">
    <w:p w14:paraId="51A89448" w14:textId="77777777" w:rsidR="0028275E" w:rsidRDefault="0028275E"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DCAAC" w14:textId="77777777" w:rsidR="0028275E" w:rsidRDefault="0028275E" w:rsidP="006C641B">
      <w:pPr>
        <w:spacing w:after="0" w:line="240" w:lineRule="auto"/>
      </w:pPr>
      <w:r>
        <w:separator/>
      </w:r>
    </w:p>
  </w:footnote>
  <w:footnote w:type="continuationSeparator" w:id="0">
    <w:p w14:paraId="7F5CEB79" w14:textId="77777777" w:rsidR="0028275E" w:rsidRDefault="0028275E" w:rsidP="006C641B">
      <w:pPr>
        <w:spacing w:after="0" w:line="240" w:lineRule="auto"/>
      </w:pPr>
      <w:r>
        <w:continuationSeparator/>
      </w:r>
    </w:p>
  </w:footnote>
  <w:footnote w:id="1">
    <w:p w14:paraId="3ED1A354" w14:textId="1BF73A6F" w:rsidR="003014C5" w:rsidRDefault="003014C5">
      <w:pPr>
        <w:pStyle w:val="FootnoteText"/>
      </w:pPr>
      <w:r>
        <w:rPr>
          <w:rStyle w:val="FootnoteReference"/>
        </w:rPr>
        <w:footnoteRef/>
      </w:r>
      <w:r>
        <w:t xml:space="preserve"> Currently, that’s only valid when data comes directly from </w:t>
      </w:r>
      <w:proofErr w:type="spellStart"/>
      <w:r>
        <w:t>dataElements</w:t>
      </w:r>
      <w:proofErr w:type="spellEnd"/>
      <w:r>
        <w:t xml:space="preserve">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54F0F"/>
    <w:rsid w:val="00061382"/>
    <w:rsid w:val="0006166A"/>
    <w:rsid w:val="00063320"/>
    <w:rsid w:val="000653C6"/>
    <w:rsid w:val="00070BCA"/>
    <w:rsid w:val="00071FF3"/>
    <w:rsid w:val="000737C0"/>
    <w:rsid w:val="00075E5C"/>
    <w:rsid w:val="000900DC"/>
    <w:rsid w:val="000A054B"/>
    <w:rsid w:val="000D5993"/>
    <w:rsid w:val="000E7AE3"/>
    <w:rsid w:val="000F30C3"/>
    <w:rsid w:val="00113E4C"/>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572E"/>
    <w:rsid w:val="00251867"/>
    <w:rsid w:val="00254E15"/>
    <w:rsid w:val="00262DC4"/>
    <w:rsid w:val="00267970"/>
    <w:rsid w:val="00270786"/>
    <w:rsid w:val="0028103F"/>
    <w:rsid w:val="0028275E"/>
    <w:rsid w:val="00290098"/>
    <w:rsid w:val="002B060C"/>
    <w:rsid w:val="002B1363"/>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3857"/>
    <w:rsid w:val="00517ACB"/>
    <w:rsid w:val="0053270A"/>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2047"/>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9069FF"/>
    <w:rsid w:val="00907871"/>
    <w:rsid w:val="00921735"/>
    <w:rsid w:val="009234E1"/>
    <w:rsid w:val="00940007"/>
    <w:rsid w:val="0096473B"/>
    <w:rsid w:val="00965741"/>
    <w:rsid w:val="009678DF"/>
    <w:rsid w:val="00981C4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5046"/>
    <w:rsid w:val="00A42C95"/>
    <w:rsid w:val="00A56772"/>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B1207"/>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546FB"/>
    <w:rsid w:val="00E66793"/>
    <w:rsid w:val="00E67EB4"/>
    <w:rsid w:val="00E706FE"/>
    <w:rsid w:val="00E81AF5"/>
    <w:rsid w:val="00E834B1"/>
    <w:rsid w:val="00EA3158"/>
    <w:rsid w:val="00EB344C"/>
    <w:rsid w:val="00EF0DE7"/>
    <w:rsid w:val="00EF13D4"/>
    <w:rsid w:val="00F153DB"/>
    <w:rsid w:val="00F224E6"/>
    <w:rsid w:val="00F3267D"/>
    <w:rsid w:val="00F44A52"/>
    <w:rsid w:val="00F45258"/>
    <w:rsid w:val="00F45C22"/>
    <w:rsid w:val="00F63F71"/>
    <w:rsid w:val="00F65DB6"/>
    <w:rsid w:val="00F66959"/>
    <w:rsid w:val="00F72D91"/>
    <w:rsid w:val="00F83EE4"/>
    <w:rsid w:val="00F8710A"/>
    <w:rsid w:val="00F90F4A"/>
    <w:rsid w:val="00F968A6"/>
    <w:rsid w:val="00F976F8"/>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AC74B-DE5F-4641-9ACF-3C7AE0EC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92</TotalTime>
  <Pages>23</Pages>
  <Words>4139</Words>
  <Characters>22558</Characters>
  <Application>Microsoft Office Word</Application>
  <DocSecurity>0</DocSecurity>
  <Lines>512</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74</cp:revision>
  <cp:lastPrinted>2019-12-20T09:01:00Z</cp:lastPrinted>
  <dcterms:created xsi:type="dcterms:W3CDTF">2019-10-15T12:41:00Z</dcterms:created>
  <dcterms:modified xsi:type="dcterms:W3CDTF">2019-12-20T09:01:00Z</dcterms:modified>
</cp:coreProperties>
</file>